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4EE6A6" w14:textId="6A6C27DB" w:rsidR="004A0EA1" w:rsidRDefault="004A0EA1" w:rsidP="004A0EA1">
      <w:pPr>
        <w:jc w:val="center"/>
        <w:rPr>
          <w:rFonts w:ascii="Arial Narrow" w:hAnsi="Arial Narrow"/>
          <w:b/>
          <w:i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0C2C4EE3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1508D8">
        <w:rPr>
          <w:rFonts w:ascii="Arial Narrow" w:hAnsi="Arial Narrow"/>
          <w:b/>
          <w:sz w:val="28"/>
          <w:szCs w:val="28"/>
        </w:rPr>
        <w:t xml:space="preserve"> č. SE-VO2-2023/</w:t>
      </w:r>
      <w:r w:rsidR="00DE1BD5">
        <w:rPr>
          <w:rFonts w:ascii="Arial Narrow" w:hAnsi="Arial Narrow"/>
          <w:b/>
          <w:sz w:val="28"/>
          <w:szCs w:val="28"/>
        </w:rPr>
        <w:t>004234-002-01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3840928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DE1BD5">
        <w:rPr>
          <w:rFonts w:ascii="Arial Narrow" w:hAnsi="Arial Narrow" w:cs="Calibri"/>
          <w:b/>
          <w:sz w:val="22"/>
          <w:szCs w:val="22"/>
        </w:rPr>
        <w:t>Obuv pre záchytné tábory a kontingenčný plán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2B7B73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AA3DEE0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7622DCED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DE1BD5">
        <w:rPr>
          <w:rFonts w:ascii="Arial Narrow" w:hAnsi="Arial Narrow" w:cs="Calibri"/>
          <w:sz w:val="22"/>
          <w:szCs w:val="22"/>
        </w:rPr>
        <w:t>do 10.12. 2023.</w:t>
      </w:r>
    </w:p>
    <w:p w14:paraId="610BF409" w14:textId="676DF94E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bookmarkStart w:id="0" w:name="_GoBack"/>
      <w:bookmarkEnd w:id="0"/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</w:t>
      </w:r>
      <w:r w:rsidRPr="000342FD">
        <w:rPr>
          <w:rFonts w:ascii="Arial Narrow" w:hAnsi="Arial Narrow"/>
          <w:sz w:val="22"/>
          <w:szCs w:val="22"/>
        </w:rPr>
        <w:lastRenderedPageBreak/>
        <w:t xml:space="preserve">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proofErr w:type="spellStart"/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>edávajúceho</w:t>
      </w:r>
      <w:proofErr w:type="spellEnd"/>
      <w:r w:rsidRPr="00C70BFF">
        <w:rPr>
          <w:rFonts w:ascii="Arial Narrow" w:hAnsi="Arial Narrow"/>
          <w:sz w:val="22"/>
        </w:rPr>
        <w:t xml:space="preserve">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C70BFF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3C50A3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4739AFF0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381C03B7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78C9151B" w14:textId="77777777" w:rsidR="006724C9" w:rsidRPr="006724C9" w:rsidRDefault="006724C9" w:rsidP="006724C9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25C7578D" w14:textId="20DFD7B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663E4D2" w14:textId="02743942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FC548DB" w14:textId="356B91E4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AC8A60D" w14:textId="34843C0F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5000E151" w14:textId="48C54A51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53C0E7F5" w14:textId="43E9993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3A8582D" w14:textId="25C7C77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C3C6DAE" w14:textId="35A61551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F8C9367" w14:textId="50936DED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2ECF6DD" w14:textId="2AE59B64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5870A45" w14:textId="77777777" w:rsidR="006724C9" w:rsidRPr="00AD32D1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053B43E4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BCBB06" w14:textId="77777777" w:rsidR="00C2658F" w:rsidRDefault="00C2658F" w:rsidP="00983CE3">
      <w:r>
        <w:separator/>
      </w:r>
    </w:p>
  </w:endnote>
  <w:endnote w:type="continuationSeparator" w:id="0">
    <w:p w14:paraId="0330F1CC" w14:textId="77777777" w:rsidR="00C2658F" w:rsidRDefault="00C2658F" w:rsidP="00983CE3">
      <w:r>
        <w:continuationSeparator/>
      </w:r>
    </w:p>
  </w:endnote>
  <w:endnote w:type="continuationNotice" w:id="1">
    <w:p w14:paraId="57C71DED" w14:textId="77777777" w:rsidR="00C2658F" w:rsidRDefault="00C265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9A3EB42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DE1BD5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71E29E" w14:textId="77777777" w:rsidR="00C2658F" w:rsidRDefault="00C2658F" w:rsidP="00983CE3">
      <w:r>
        <w:separator/>
      </w:r>
    </w:p>
  </w:footnote>
  <w:footnote w:type="continuationSeparator" w:id="0">
    <w:p w14:paraId="29E03BE3" w14:textId="77777777" w:rsidR="00C2658F" w:rsidRDefault="00C2658F" w:rsidP="00983CE3">
      <w:r>
        <w:continuationSeparator/>
      </w:r>
    </w:p>
  </w:footnote>
  <w:footnote w:type="continuationNotice" w:id="1">
    <w:p w14:paraId="5EDC1B99" w14:textId="77777777" w:rsidR="00C2658F" w:rsidRDefault="00C265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C2658F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22C967E0" w:rsidR="000D4F91" w:rsidRDefault="00C2658F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DE1BD5">
      <w:rPr>
        <w:rFonts w:ascii="Times New Roman" w:hAnsi="Times New Roman"/>
        <w:sz w:val="24"/>
        <w:szCs w:val="24"/>
      </w:rPr>
      <w:t>Príloha č. 4</w:t>
    </w:r>
    <w:r w:rsidR="00B57A27" w:rsidRPr="000D4F91">
      <w:rPr>
        <w:rFonts w:ascii="Times New Roman" w:hAnsi="Times New Roman"/>
        <w:sz w:val="24"/>
        <w:szCs w:val="24"/>
      </w:rPr>
      <w:t xml:space="preserve">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658F"/>
    <w:rsid w:val="00C30E73"/>
    <w:rsid w:val="00C33AE6"/>
    <w:rsid w:val="00C348A1"/>
    <w:rsid w:val="00C37E73"/>
    <w:rsid w:val="00C61439"/>
    <w:rsid w:val="00C63B11"/>
    <w:rsid w:val="00C70BFF"/>
    <w:rsid w:val="00C76025"/>
    <w:rsid w:val="00C819A9"/>
    <w:rsid w:val="00C831C6"/>
    <w:rsid w:val="00C84D27"/>
    <w:rsid w:val="00C85957"/>
    <w:rsid w:val="00C907E6"/>
    <w:rsid w:val="00CA0AA3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1BD5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408DFAA-B09D-426E-8966-8A8076428D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11D00D-D5C2-4881-9B8E-BFC231D87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46</Words>
  <Characters>17363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7</cp:revision>
  <cp:lastPrinted>2023-05-29T06:44:00Z</cp:lastPrinted>
  <dcterms:created xsi:type="dcterms:W3CDTF">2023-05-28T06:42:00Z</dcterms:created>
  <dcterms:modified xsi:type="dcterms:W3CDTF">2023-07-1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